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82A46" w14:textId="34BDFA79" w:rsidR="00293ED1" w:rsidRDefault="00DC3A97" w:rsidP="00293ED1">
      <w:pPr>
        <w:ind w:left="720" w:hanging="360"/>
        <w:jc w:val="center"/>
        <w:rPr>
          <w:rFonts w:ascii="Arial" w:hAnsi="Arial" w:cs="Arial"/>
          <w:b/>
          <w:bCs/>
          <w:color w:val="0000DC"/>
          <w:sz w:val="32"/>
          <w:szCs w:val="32"/>
        </w:rPr>
      </w:pPr>
      <w:r>
        <w:rPr>
          <w:rFonts w:ascii="Arial" w:hAnsi="Arial"/>
          <w:b/>
          <w:bCs/>
          <w:color w:val="0000DC"/>
          <w:sz w:val="32"/>
          <w:szCs w:val="32"/>
        </w:rPr>
        <w:t>Market Research Results</w:t>
      </w:r>
    </w:p>
    <w:p w14:paraId="14453EDA" w14:textId="68688D96" w:rsidR="0011790B" w:rsidRPr="00DC3A97" w:rsidRDefault="00DC3A97" w:rsidP="00DC3A97">
      <w:pPr>
        <w:ind w:left="720" w:hanging="360"/>
        <w:rPr>
          <w:rFonts w:ascii="Arial" w:hAnsi="Arial" w:cs="Arial"/>
          <w:b/>
          <w:bCs/>
          <w:color w:val="0000DC"/>
        </w:rPr>
      </w:pPr>
      <w:r>
        <w:rPr>
          <w:rFonts w:ascii="Arial" w:hAnsi="Arial"/>
          <w:b/>
          <w:bCs/>
          <w:color w:val="0000DC"/>
        </w:rPr>
        <w:t>Team Representativ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61F65" w:rsidRPr="00DC3A97" w14:paraId="1A2EF8E3" w14:textId="77777777" w:rsidTr="00661F65">
        <w:tc>
          <w:tcPr>
            <w:tcW w:w="9062" w:type="dxa"/>
          </w:tcPr>
          <w:p w14:paraId="050E8C74" w14:textId="4C9C2F49" w:rsidR="00661F65" w:rsidRPr="00DC3A97" w:rsidRDefault="00661F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Name:</w:t>
            </w:r>
          </w:p>
        </w:tc>
      </w:tr>
      <w:tr w:rsidR="00661F65" w:rsidRPr="00DC3A97" w14:paraId="30A20753" w14:textId="77777777" w:rsidTr="00661F65">
        <w:tc>
          <w:tcPr>
            <w:tcW w:w="9062" w:type="dxa"/>
          </w:tcPr>
          <w:p w14:paraId="170EDF87" w14:textId="48225E2D" w:rsidR="00661F65" w:rsidRPr="00DC3A97" w:rsidRDefault="00661F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UČO (personal university number):</w:t>
            </w:r>
          </w:p>
        </w:tc>
      </w:tr>
    </w:tbl>
    <w:p w14:paraId="619000C4" w14:textId="0E0CA204" w:rsidR="0011790B" w:rsidRPr="00DC3A97" w:rsidRDefault="0011790B">
      <w:pPr>
        <w:rPr>
          <w:rFonts w:ascii="Arial" w:hAnsi="Arial" w:cs="Arial"/>
        </w:rPr>
      </w:pPr>
    </w:p>
    <w:p w14:paraId="15B023DC" w14:textId="63B846C7" w:rsidR="00DC3A97" w:rsidRPr="00DC3A97" w:rsidRDefault="00DC3A97">
      <w:pPr>
        <w:rPr>
          <w:rFonts w:ascii="Arial" w:hAnsi="Arial" w:cs="Arial"/>
          <w:b/>
          <w:bCs/>
          <w:color w:val="0000DC"/>
          <w:sz w:val="28"/>
          <w:szCs w:val="28"/>
        </w:rPr>
      </w:pPr>
      <w:r>
        <w:rPr>
          <w:rFonts w:ascii="Arial" w:hAnsi="Arial"/>
          <w:b/>
          <w:bCs/>
          <w:color w:val="0000DC"/>
          <w:sz w:val="28"/>
          <w:szCs w:val="28"/>
        </w:rPr>
        <w:t>Analysis of the Competi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3A97" w:rsidRPr="00DC3A97" w14:paraId="6D4517C2" w14:textId="77777777" w:rsidTr="003B5EA6">
        <w:tc>
          <w:tcPr>
            <w:tcW w:w="9062" w:type="dxa"/>
          </w:tcPr>
          <w:p w14:paraId="6E55D123" w14:textId="5F5B126E" w:rsidR="00DC3A97" w:rsidRPr="00DC3A97" w:rsidRDefault="00DC3A97" w:rsidP="00DC3A97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 No 1</w:t>
            </w:r>
          </w:p>
        </w:tc>
      </w:tr>
      <w:tr w:rsidR="00DC3A97" w:rsidRPr="00DC3A97" w14:paraId="1EE71C4D" w14:textId="77777777" w:rsidTr="00B504FC">
        <w:tc>
          <w:tcPr>
            <w:tcW w:w="9062" w:type="dxa"/>
          </w:tcPr>
          <w:p w14:paraId="258A7400" w14:textId="6690AD92" w:rsidR="00DC3A97" w:rsidRDefault="00DC3A9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Who are they? Name, website, etc.</w:t>
            </w:r>
          </w:p>
          <w:p w14:paraId="575FBAC4" w14:textId="77777777" w:rsidR="00DC3A97" w:rsidRPr="00DC3A97" w:rsidRDefault="00DC3A97">
            <w:pPr>
              <w:rPr>
                <w:rFonts w:ascii="Arial" w:hAnsi="Arial" w:cs="Arial"/>
                <w:b/>
                <w:bCs/>
              </w:rPr>
            </w:pPr>
          </w:p>
          <w:p w14:paraId="2DEE029D" w14:textId="1F9B57F7" w:rsidR="00DC3A97" w:rsidRPr="00DC3A97" w:rsidRDefault="00DC3A97">
            <w:pPr>
              <w:rPr>
                <w:rFonts w:ascii="Arial" w:hAnsi="Arial" w:cs="Arial"/>
              </w:rPr>
            </w:pPr>
          </w:p>
        </w:tc>
      </w:tr>
      <w:tr w:rsidR="00DC3A97" w:rsidRPr="00DC3A97" w14:paraId="62F9B5D3" w14:textId="77777777" w:rsidTr="00E8313D">
        <w:tc>
          <w:tcPr>
            <w:tcW w:w="9062" w:type="dxa"/>
          </w:tcPr>
          <w:p w14:paraId="15062005" w14:textId="77777777" w:rsidR="00DC3A97" w:rsidRPr="00DC3A97" w:rsidRDefault="00DC3A9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’s main advantages over your team:</w:t>
            </w:r>
          </w:p>
          <w:p w14:paraId="597B47E0" w14:textId="0E8CCD4B" w:rsidR="00DC3A97" w:rsidRDefault="00DC3A97">
            <w:pPr>
              <w:rPr>
                <w:rFonts w:ascii="Arial" w:hAnsi="Arial" w:cs="Arial"/>
              </w:rPr>
            </w:pPr>
          </w:p>
          <w:p w14:paraId="4AAC72CA" w14:textId="77777777" w:rsidR="00DC3A97" w:rsidRPr="00DC3A97" w:rsidRDefault="00DC3A97">
            <w:pPr>
              <w:rPr>
                <w:rFonts w:ascii="Arial" w:hAnsi="Arial" w:cs="Arial"/>
              </w:rPr>
            </w:pPr>
          </w:p>
          <w:p w14:paraId="5479E2AC" w14:textId="27072DF8" w:rsidR="00DC3A97" w:rsidRPr="00DC3A97" w:rsidRDefault="00DC3A97">
            <w:pPr>
              <w:rPr>
                <w:rFonts w:ascii="Arial" w:hAnsi="Arial" w:cs="Arial"/>
              </w:rPr>
            </w:pPr>
          </w:p>
        </w:tc>
      </w:tr>
      <w:tr w:rsidR="00DC3A97" w:rsidRPr="00DC3A97" w14:paraId="2469BB4B" w14:textId="77777777" w:rsidTr="00E8313D">
        <w:tc>
          <w:tcPr>
            <w:tcW w:w="9062" w:type="dxa"/>
          </w:tcPr>
          <w:p w14:paraId="2456CEF0" w14:textId="77777777" w:rsidR="00DC3A97" w:rsidRPr="00DC3A97" w:rsidRDefault="00DC3A9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’s main disadvantages compared to your team:</w:t>
            </w:r>
          </w:p>
          <w:p w14:paraId="0A4A1203" w14:textId="77777777" w:rsidR="00DC3A97" w:rsidRPr="00DC3A97" w:rsidRDefault="00DC3A97">
            <w:pPr>
              <w:rPr>
                <w:rFonts w:ascii="Arial" w:hAnsi="Arial" w:cs="Arial"/>
              </w:rPr>
            </w:pPr>
          </w:p>
          <w:p w14:paraId="5E9030E5" w14:textId="77777777" w:rsidR="00DC3A97" w:rsidRDefault="00DC3A97">
            <w:pPr>
              <w:rPr>
                <w:rFonts w:ascii="Arial" w:hAnsi="Arial" w:cs="Arial"/>
              </w:rPr>
            </w:pPr>
          </w:p>
          <w:p w14:paraId="2153BC41" w14:textId="54BC803B" w:rsidR="00DC3A97" w:rsidRPr="00DC3A97" w:rsidRDefault="00DC3A97">
            <w:pPr>
              <w:rPr>
                <w:rFonts w:ascii="Arial" w:hAnsi="Arial" w:cs="Arial"/>
              </w:rPr>
            </w:pPr>
          </w:p>
        </w:tc>
      </w:tr>
    </w:tbl>
    <w:p w14:paraId="722BDE39" w14:textId="75A00EB8" w:rsidR="00DC3A97" w:rsidRDefault="00DC3A97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3A97" w:rsidRPr="00DC3A97" w14:paraId="05ED7E84" w14:textId="77777777" w:rsidTr="00075600">
        <w:tc>
          <w:tcPr>
            <w:tcW w:w="9062" w:type="dxa"/>
          </w:tcPr>
          <w:p w14:paraId="75B04254" w14:textId="31537F97" w:rsidR="00DC3A97" w:rsidRPr="00DC3A97" w:rsidRDefault="00DC3A97" w:rsidP="0007560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 No 2</w:t>
            </w:r>
          </w:p>
        </w:tc>
      </w:tr>
      <w:tr w:rsidR="00DC3A97" w:rsidRPr="00DC3A97" w14:paraId="74D52540" w14:textId="77777777" w:rsidTr="00075600">
        <w:tc>
          <w:tcPr>
            <w:tcW w:w="9062" w:type="dxa"/>
          </w:tcPr>
          <w:p w14:paraId="031B33F2" w14:textId="77777777" w:rsidR="00DC3A97" w:rsidRDefault="00DC3A97" w:rsidP="000756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Who are they? Name, website, etc.</w:t>
            </w:r>
          </w:p>
          <w:p w14:paraId="45A481E9" w14:textId="77777777" w:rsidR="00DC3A97" w:rsidRPr="00DC3A97" w:rsidRDefault="00DC3A97" w:rsidP="00075600">
            <w:pPr>
              <w:rPr>
                <w:rFonts w:ascii="Arial" w:hAnsi="Arial" w:cs="Arial"/>
                <w:b/>
                <w:bCs/>
              </w:rPr>
            </w:pPr>
          </w:p>
          <w:p w14:paraId="5318ADEC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</w:tc>
      </w:tr>
      <w:tr w:rsidR="00DC3A97" w:rsidRPr="00DC3A97" w14:paraId="2A90C36C" w14:textId="77777777" w:rsidTr="00075600">
        <w:tc>
          <w:tcPr>
            <w:tcW w:w="9062" w:type="dxa"/>
          </w:tcPr>
          <w:p w14:paraId="30030562" w14:textId="77777777" w:rsidR="00DC3A97" w:rsidRPr="00DC3A97" w:rsidRDefault="00DC3A97" w:rsidP="000756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’s main advantages over your team:</w:t>
            </w:r>
          </w:p>
          <w:p w14:paraId="7EF24143" w14:textId="77777777" w:rsidR="00DC3A97" w:rsidRDefault="00DC3A97" w:rsidP="00075600">
            <w:pPr>
              <w:rPr>
                <w:rFonts w:ascii="Arial" w:hAnsi="Arial" w:cs="Arial"/>
              </w:rPr>
            </w:pPr>
          </w:p>
          <w:p w14:paraId="2EBE9E2D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  <w:p w14:paraId="61C7017B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</w:tc>
      </w:tr>
      <w:tr w:rsidR="00DC3A97" w:rsidRPr="00DC3A97" w14:paraId="5D49E1BA" w14:textId="77777777" w:rsidTr="00075600">
        <w:tc>
          <w:tcPr>
            <w:tcW w:w="9062" w:type="dxa"/>
          </w:tcPr>
          <w:p w14:paraId="0EA5C3C1" w14:textId="77777777" w:rsidR="00DC3A97" w:rsidRPr="00DC3A97" w:rsidRDefault="00DC3A97" w:rsidP="000756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’s main disadvantages compared to your team:</w:t>
            </w:r>
          </w:p>
          <w:p w14:paraId="08537B77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  <w:p w14:paraId="05B42820" w14:textId="77777777" w:rsidR="00DC3A97" w:rsidRDefault="00DC3A97" w:rsidP="00075600">
            <w:pPr>
              <w:rPr>
                <w:rFonts w:ascii="Arial" w:hAnsi="Arial" w:cs="Arial"/>
              </w:rPr>
            </w:pPr>
          </w:p>
          <w:p w14:paraId="6B740753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</w:tc>
      </w:tr>
    </w:tbl>
    <w:p w14:paraId="1861A980" w14:textId="6B5280EB" w:rsidR="00DC3A97" w:rsidRDefault="00DC3A97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3A97" w:rsidRPr="00DC3A97" w14:paraId="5940D1F4" w14:textId="77777777" w:rsidTr="00075600">
        <w:tc>
          <w:tcPr>
            <w:tcW w:w="9062" w:type="dxa"/>
          </w:tcPr>
          <w:p w14:paraId="504DF1C4" w14:textId="77777777" w:rsidR="00DC3A97" w:rsidRPr="00DC3A97" w:rsidRDefault="00DC3A97" w:rsidP="0007560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 No 3</w:t>
            </w:r>
          </w:p>
        </w:tc>
      </w:tr>
      <w:tr w:rsidR="00DC3A97" w:rsidRPr="00DC3A97" w14:paraId="7AAA2E58" w14:textId="77777777" w:rsidTr="00075600">
        <w:tc>
          <w:tcPr>
            <w:tcW w:w="9062" w:type="dxa"/>
          </w:tcPr>
          <w:p w14:paraId="26C3711B" w14:textId="77777777" w:rsidR="00DC3A97" w:rsidRDefault="00DC3A97" w:rsidP="000756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Who are they? Name, website, etc.</w:t>
            </w:r>
          </w:p>
          <w:p w14:paraId="32D6EF21" w14:textId="77777777" w:rsidR="00DC3A97" w:rsidRPr="00DC3A97" w:rsidRDefault="00DC3A97" w:rsidP="00075600">
            <w:pPr>
              <w:rPr>
                <w:rFonts w:ascii="Arial" w:hAnsi="Arial" w:cs="Arial"/>
                <w:b/>
                <w:bCs/>
              </w:rPr>
            </w:pPr>
          </w:p>
          <w:p w14:paraId="7AA0820D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</w:tc>
      </w:tr>
      <w:tr w:rsidR="00DC3A97" w:rsidRPr="00DC3A97" w14:paraId="7A66F89D" w14:textId="77777777" w:rsidTr="00075600">
        <w:tc>
          <w:tcPr>
            <w:tcW w:w="9062" w:type="dxa"/>
          </w:tcPr>
          <w:p w14:paraId="6DC0EF76" w14:textId="77777777" w:rsidR="00DC3A97" w:rsidRPr="00DC3A97" w:rsidRDefault="00DC3A97" w:rsidP="000756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’s main advantages over your team:</w:t>
            </w:r>
          </w:p>
          <w:p w14:paraId="1DAF67B2" w14:textId="77777777" w:rsidR="00DC3A97" w:rsidRDefault="00DC3A97" w:rsidP="00075600">
            <w:pPr>
              <w:rPr>
                <w:rFonts w:ascii="Arial" w:hAnsi="Arial" w:cs="Arial"/>
              </w:rPr>
            </w:pPr>
          </w:p>
          <w:p w14:paraId="6D29EBCE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  <w:p w14:paraId="7C483D5C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</w:tc>
      </w:tr>
      <w:tr w:rsidR="00DC3A97" w:rsidRPr="00DC3A97" w14:paraId="7B7A2337" w14:textId="77777777" w:rsidTr="00075600">
        <w:tc>
          <w:tcPr>
            <w:tcW w:w="9062" w:type="dxa"/>
          </w:tcPr>
          <w:p w14:paraId="5B5CAB86" w14:textId="77777777" w:rsidR="00DC3A97" w:rsidRPr="00DC3A97" w:rsidRDefault="00DC3A97" w:rsidP="000756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mpetitor’s main disadvantages compared to your team:</w:t>
            </w:r>
          </w:p>
          <w:p w14:paraId="0D2D23B3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  <w:p w14:paraId="17BF52B6" w14:textId="77777777" w:rsidR="00DC3A97" w:rsidRDefault="00DC3A97" w:rsidP="00075600">
            <w:pPr>
              <w:rPr>
                <w:rFonts w:ascii="Arial" w:hAnsi="Arial" w:cs="Arial"/>
              </w:rPr>
            </w:pPr>
          </w:p>
          <w:p w14:paraId="21D4CAF0" w14:textId="77777777" w:rsidR="00DC3A97" w:rsidRPr="00DC3A97" w:rsidRDefault="00DC3A97" w:rsidP="00075600">
            <w:pPr>
              <w:rPr>
                <w:rFonts w:ascii="Arial" w:hAnsi="Arial" w:cs="Arial"/>
              </w:rPr>
            </w:pPr>
          </w:p>
        </w:tc>
      </w:tr>
    </w:tbl>
    <w:p w14:paraId="5728B8FF" w14:textId="5688C801" w:rsidR="00DC3A97" w:rsidRDefault="00DC3A97"/>
    <w:p w14:paraId="586DA14F" w14:textId="00D23077" w:rsidR="00DC3A97" w:rsidRDefault="00DC3A97"/>
    <w:p w14:paraId="1F2951F7" w14:textId="77B6C102" w:rsidR="00DC3A97" w:rsidRDefault="00DC3A97" w:rsidP="00DC3A97">
      <w:pPr>
        <w:rPr>
          <w:rFonts w:ascii="Arial" w:hAnsi="Arial" w:cs="Arial"/>
          <w:b/>
          <w:bCs/>
          <w:color w:val="0000DC"/>
          <w:sz w:val="28"/>
          <w:szCs w:val="28"/>
        </w:rPr>
      </w:pPr>
      <w:r>
        <w:rPr>
          <w:rFonts w:ascii="Arial" w:hAnsi="Arial"/>
          <w:b/>
          <w:bCs/>
          <w:color w:val="0000DC"/>
          <w:sz w:val="28"/>
          <w:szCs w:val="28"/>
        </w:rPr>
        <w:lastRenderedPageBreak/>
        <w:t>Market Research</w:t>
      </w:r>
    </w:p>
    <w:p w14:paraId="39175300" w14:textId="463CCBC1" w:rsidR="00DC3A97" w:rsidRDefault="00DC3A97" w:rsidP="00DC3A97">
      <w:pPr>
        <w:rPr>
          <w:rFonts w:ascii="Arial" w:hAnsi="Arial" w:cs="Arial"/>
          <w:b/>
          <w:bCs/>
        </w:rPr>
      </w:pPr>
      <w:r>
        <w:rPr>
          <w:rFonts w:ascii="Arial" w:hAnsi="Arial"/>
          <w:b/>
          <w:bCs/>
        </w:rPr>
        <w:t>What market do you aim for? (local/Czech/European/global)</w:t>
      </w:r>
    </w:p>
    <w:p w14:paraId="25617DB0" w14:textId="281F82DC" w:rsidR="00DC3A97" w:rsidRDefault="00DC3A97" w:rsidP="00DC3A97">
      <w:pPr>
        <w:rPr>
          <w:rFonts w:ascii="Arial" w:hAnsi="Arial" w:cs="Arial"/>
          <w:b/>
          <w:bCs/>
        </w:rPr>
      </w:pPr>
    </w:p>
    <w:p w14:paraId="5BEBF50E" w14:textId="5FC70AD6" w:rsidR="00DC3A97" w:rsidRDefault="00DC3A97" w:rsidP="00DC3A97">
      <w:pPr>
        <w:rPr>
          <w:rFonts w:ascii="Arial" w:hAnsi="Arial" w:cs="Arial"/>
          <w:b/>
          <w:bCs/>
        </w:rPr>
      </w:pPr>
      <w:r>
        <w:rPr>
          <w:rFonts w:ascii="Arial" w:hAnsi="Arial"/>
          <w:b/>
          <w:bCs/>
        </w:rPr>
        <w:t>Market size (number of potential customers in the market):</w:t>
      </w:r>
    </w:p>
    <w:p w14:paraId="71F79EAA" w14:textId="438EC151" w:rsidR="00DC3A97" w:rsidRDefault="00DC3A97" w:rsidP="00DC3A97">
      <w:pPr>
        <w:rPr>
          <w:rFonts w:ascii="Arial" w:hAnsi="Arial" w:cs="Arial"/>
          <w:b/>
          <w:bCs/>
        </w:rPr>
      </w:pPr>
    </w:p>
    <w:p w14:paraId="569B0715" w14:textId="3460ECF5" w:rsidR="00DC3A97" w:rsidRDefault="00DC3A97" w:rsidP="00DC3A97">
      <w:pPr>
        <w:rPr>
          <w:rFonts w:ascii="Arial" w:hAnsi="Arial" w:cs="Arial"/>
          <w:b/>
          <w:bCs/>
        </w:rPr>
      </w:pPr>
      <w:r>
        <w:rPr>
          <w:rFonts w:ascii="Arial" w:hAnsi="Arial"/>
          <w:b/>
          <w:bCs/>
        </w:rPr>
        <w:t>Interviews with potential customers</w:t>
      </w:r>
    </w:p>
    <w:p w14:paraId="056F395E" w14:textId="6C393968" w:rsidR="00DC3A97" w:rsidRDefault="00DC3A97" w:rsidP="00DC3A97">
      <w:pPr>
        <w:pStyle w:val="Odstavecseseznamem"/>
        <w:numPr>
          <w:ilvl w:val="0"/>
          <w:numId w:val="6"/>
        </w:numPr>
        <w:rPr>
          <w:rFonts w:ascii="Arial" w:hAnsi="Arial" w:cs="Arial"/>
          <w:b/>
          <w:bCs/>
        </w:rPr>
      </w:pPr>
      <w:r>
        <w:rPr>
          <w:rFonts w:ascii="Arial" w:hAnsi="Arial"/>
          <w:b/>
          <w:bCs/>
        </w:rPr>
        <w:t>How many interviews did you carry out?</w:t>
      </w:r>
    </w:p>
    <w:p w14:paraId="6A5C3028" w14:textId="7A166634" w:rsidR="00DC3A97" w:rsidRDefault="00DC3A97" w:rsidP="00DC3A97">
      <w:pPr>
        <w:rPr>
          <w:rFonts w:ascii="Arial" w:hAnsi="Arial" w:cs="Arial"/>
          <w:b/>
          <w:bCs/>
        </w:rPr>
      </w:pPr>
    </w:p>
    <w:p w14:paraId="485BD98B" w14:textId="77777777" w:rsidR="00DC3A97" w:rsidRPr="00DC3A97" w:rsidRDefault="00DC3A97" w:rsidP="00DC3A97">
      <w:pPr>
        <w:rPr>
          <w:rFonts w:ascii="Arial" w:hAnsi="Arial" w:cs="Arial"/>
          <w:b/>
          <w:bCs/>
        </w:rPr>
      </w:pPr>
    </w:p>
    <w:p w14:paraId="7E871CB1" w14:textId="61EFFB28" w:rsidR="00DC3A97" w:rsidRPr="00DC3A97" w:rsidRDefault="00DC3A97" w:rsidP="00DC3A97">
      <w:pPr>
        <w:pStyle w:val="Odstavecseseznamem"/>
        <w:numPr>
          <w:ilvl w:val="0"/>
          <w:numId w:val="6"/>
        </w:numPr>
        <w:rPr>
          <w:rFonts w:ascii="Arial" w:hAnsi="Arial" w:cs="Arial"/>
          <w:b/>
          <w:bCs/>
        </w:rPr>
      </w:pPr>
      <w:r>
        <w:rPr>
          <w:rFonts w:ascii="Arial" w:hAnsi="Arial"/>
          <w:b/>
          <w:bCs/>
        </w:rPr>
        <w:t>Key findings/outputs:</w:t>
      </w:r>
    </w:p>
    <w:p w14:paraId="02A21BE4" w14:textId="2014A5AA" w:rsidR="00DC3A97" w:rsidRDefault="00DC3A97" w:rsidP="00DC3A97">
      <w:pPr>
        <w:rPr>
          <w:rFonts w:ascii="Arial" w:hAnsi="Arial" w:cs="Arial"/>
          <w:b/>
          <w:bCs/>
        </w:rPr>
      </w:pPr>
    </w:p>
    <w:p w14:paraId="53242833" w14:textId="77777777" w:rsidR="00DC3A97" w:rsidRPr="00DC3A97" w:rsidRDefault="00DC3A97" w:rsidP="00DC3A97">
      <w:pPr>
        <w:rPr>
          <w:rFonts w:ascii="Arial" w:hAnsi="Arial" w:cs="Arial"/>
          <w:b/>
          <w:bCs/>
        </w:rPr>
      </w:pPr>
    </w:p>
    <w:p w14:paraId="1A99F3C3" w14:textId="77777777" w:rsidR="00DC3A97" w:rsidRDefault="00DC3A97"/>
    <w:p w14:paraId="49CB5AF3" w14:textId="145BBD5A" w:rsidR="00DC3A97" w:rsidRDefault="00DC3A97"/>
    <w:p w14:paraId="1E7BD308" w14:textId="77777777" w:rsidR="00DC3A97" w:rsidRDefault="00DC3A97"/>
    <w:sectPr w:rsidR="00DC3A97" w:rsidSect="00293E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39" w:right="1417" w:bottom="1417" w:left="1417" w:header="1403" w:footer="8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06B5D7" w14:textId="77777777" w:rsidR="00B750FD" w:rsidRDefault="00B750FD" w:rsidP="0011790B">
      <w:pPr>
        <w:spacing w:after="0" w:line="240" w:lineRule="auto"/>
      </w:pPr>
      <w:r>
        <w:separator/>
      </w:r>
    </w:p>
  </w:endnote>
  <w:endnote w:type="continuationSeparator" w:id="0">
    <w:p w14:paraId="7E989EFF" w14:textId="77777777" w:rsidR="00B750FD" w:rsidRDefault="00B750FD" w:rsidP="00117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5402D" w14:textId="77777777" w:rsidR="006E603D" w:rsidRDefault="006E603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9C6A71" w14:textId="152DAED8" w:rsidR="0011790B" w:rsidRDefault="00293ED1">
    <w:pPr>
      <w:pStyle w:val="Zpat"/>
    </w:pPr>
    <w:r w:rsidRPr="0011790B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6E2FFE64" wp14:editId="10E7857E">
          <wp:simplePos x="0" y="0"/>
          <wp:positionH relativeFrom="column">
            <wp:posOffset>4801870</wp:posOffset>
          </wp:positionH>
          <wp:positionV relativeFrom="paragraph">
            <wp:posOffset>-137746</wp:posOffset>
          </wp:positionV>
          <wp:extent cx="1421765" cy="729615"/>
          <wp:effectExtent l="0" t="0" r="0" b="0"/>
          <wp:wrapNone/>
          <wp:docPr id="179" name="Obrázek 17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21765" cy="72961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Pr="0011790B"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0E6F9E06" wp14:editId="6A80B4DD">
          <wp:simplePos x="0" y="0"/>
          <wp:positionH relativeFrom="column">
            <wp:posOffset>-639445</wp:posOffset>
          </wp:positionH>
          <wp:positionV relativeFrom="paragraph">
            <wp:posOffset>-203151</wp:posOffset>
          </wp:positionV>
          <wp:extent cx="1680210" cy="796925"/>
          <wp:effectExtent l="0" t="0" r="0" b="0"/>
          <wp:wrapNone/>
          <wp:docPr id="180" name="Obrázek 18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80210" cy="79692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1C99C" w14:textId="77777777" w:rsidR="006E603D" w:rsidRDefault="006E603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B848E" w14:textId="77777777" w:rsidR="00B750FD" w:rsidRDefault="00B750FD" w:rsidP="0011790B">
      <w:pPr>
        <w:spacing w:after="0" w:line="240" w:lineRule="auto"/>
      </w:pPr>
      <w:r>
        <w:separator/>
      </w:r>
    </w:p>
  </w:footnote>
  <w:footnote w:type="continuationSeparator" w:id="0">
    <w:p w14:paraId="6A460243" w14:textId="77777777" w:rsidR="00B750FD" w:rsidRDefault="00B750FD" w:rsidP="00117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13287" w14:textId="77777777" w:rsidR="006E603D" w:rsidRDefault="006E603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F0E10" w14:textId="4528E8CB" w:rsidR="0011790B" w:rsidRPr="00CD4F04" w:rsidRDefault="0011790B" w:rsidP="00293ED1">
    <w:pPr>
      <w:pStyle w:val="Zhlav"/>
      <w:jc w:val="right"/>
      <w:rPr>
        <w:rFonts w:ascii="Arial" w:hAnsi="Arial" w:cs="Arial"/>
      </w:rPr>
    </w:pPr>
    <w:r w:rsidRPr="00CD4F04">
      <w:rPr>
        <w:rFonts w:ascii="Arial" w:hAnsi="Arial" w:cs="Arial"/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A58DCBD" wp14:editId="765F3086">
          <wp:simplePos x="0" y="0"/>
          <wp:positionH relativeFrom="column">
            <wp:posOffset>-463012</wp:posOffset>
          </wp:positionH>
          <wp:positionV relativeFrom="paragraph">
            <wp:posOffset>-658153</wp:posOffset>
          </wp:positionV>
          <wp:extent cx="1132450" cy="617405"/>
          <wp:effectExtent l="0" t="0" r="0" b="0"/>
          <wp:wrapNone/>
          <wp:docPr id="178" name="Obrázek 1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2450" cy="617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</w:rPr>
      <w:t>Annex</w:t>
    </w:r>
    <w:r w:rsidR="006E603D">
      <w:rPr>
        <w:rFonts w:ascii="Arial" w:hAnsi="Arial"/>
      </w:rPr>
      <w:t>e</w:t>
    </w:r>
    <w:r>
      <w:rPr>
        <w:rFonts w:ascii="Arial" w:hAnsi="Arial"/>
      </w:rPr>
      <w:t xml:space="preserve"> No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957E1" w14:textId="77777777" w:rsidR="006E603D" w:rsidRDefault="006E603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368EA"/>
    <w:multiLevelType w:val="hybridMultilevel"/>
    <w:tmpl w:val="858E3C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F3919"/>
    <w:multiLevelType w:val="hybridMultilevel"/>
    <w:tmpl w:val="858E3C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60400"/>
    <w:multiLevelType w:val="hybridMultilevel"/>
    <w:tmpl w:val="858E3C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35F38"/>
    <w:multiLevelType w:val="hybridMultilevel"/>
    <w:tmpl w:val="858E3C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D454EC"/>
    <w:multiLevelType w:val="hybridMultilevel"/>
    <w:tmpl w:val="FD8433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D5DA2"/>
    <w:multiLevelType w:val="hybridMultilevel"/>
    <w:tmpl w:val="F70E56DE"/>
    <w:lvl w:ilvl="0" w:tplc="DD20BE4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bcwsjQyMDczNjNU0lEKTi0uzszPAykwqgUAB3tn/iwAAAA="/>
  </w:docVars>
  <w:rsids>
    <w:rsidRoot w:val="0011790B"/>
    <w:rsid w:val="0011790B"/>
    <w:rsid w:val="00293ED1"/>
    <w:rsid w:val="002A52D4"/>
    <w:rsid w:val="002A5FCF"/>
    <w:rsid w:val="003B7837"/>
    <w:rsid w:val="004E4495"/>
    <w:rsid w:val="00661F65"/>
    <w:rsid w:val="006E603D"/>
    <w:rsid w:val="00960884"/>
    <w:rsid w:val="00B750FD"/>
    <w:rsid w:val="00B8579E"/>
    <w:rsid w:val="00C34825"/>
    <w:rsid w:val="00C864E3"/>
    <w:rsid w:val="00CD4F04"/>
    <w:rsid w:val="00DB71AD"/>
    <w:rsid w:val="00DC3A97"/>
    <w:rsid w:val="00E4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DAD423"/>
  <w15:chartTrackingRefBased/>
  <w15:docId w15:val="{40DC1438-32D2-4388-802D-3828BE749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1790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179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1790B"/>
  </w:style>
  <w:style w:type="paragraph" w:styleId="Zpat">
    <w:name w:val="footer"/>
    <w:basedOn w:val="Normln"/>
    <w:link w:val="ZpatChar"/>
    <w:uiPriority w:val="99"/>
    <w:unhideWhenUsed/>
    <w:rsid w:val="001179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1790B"/>
  </w:style>
  <w:style w:type="table" w:styleId="Mkatabulky">
    <w:name w:val="Table Grid"/>
    <w:basedOn w:val="Normlntabulka"/>
    <w:uiPriority w:val="39"/>
    <w:rsid w:val="00661F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5616b4c-fc36-487c-bd45-8e83e229c194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724B503D585B4FBD839C20E2379786" ma:contentTypeVersion="12" ma:contentTypeDescription="Vytvoří nový dokument" ma:contentTypeScope="" ma:versionID="70fa67709a666dd111f1a1c7a7dd8bcd">
  <xsd:schema xmlns:xsd="http://www.w3.org/2001/XMLSchema" xmlns:xs="http://www.w3.org/2001/XMLSchema" xmlns:p="http://schemas.microsoft.com/office/2006/metadata/properties" xmlns:ns2="5fa07794-5b46-46c8-840b-941d4a74c2ef" xmlns:ns3="55616b4c-fc36-487c-bd45-8e83e229c194" targetNamespace="http://schemas.microsoft.com/office/2006/metadata/properties" ma:root="true" ma:fieldsID="c7a87fbe944bda2512b3a00cd00f4b1e" ns2:_="" ns3:_="">
    <xsd:import namespace="5fa07794-5b46-46c8-840b-941d4a74c2ef"/>
    <xsd:import namespace="55616b4c-fc36-487c-bd45-8e83e229c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07794-5b46-46c8-840b-941d4a74c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16b4c-fc36-487c-bd45-8e83e229c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CF54D0-D186-4AB1-B1C7-4FF2C6A624FD}">
  <ds:schemaRefs>
    <ds:schemaRef ds:uri="http://schemas.microsoft.com/office/2006/metadata/properties"/>
    <ds:schemaRef ds:uri="http://schemas.microsoft.com/office/infopath/2007/PartnerControls"/>
    <ds:schemaRef ds:uri="55616b4c-fc36-487c-bd45-8e83e229c194"/>
  </ds:schemaRefs>
</ds:datastoreItem>
</file>

<file path=customXml/itemProps2.xml><?xml version="1.0" encoding="utf-8"?>
<ds:datastoreItem xmlns:ds="http://schemas.openxmlformats.org/officeDocument/2006/customXml" ds:itemID="{5189846A-9913-4D0C-BC46-387AD071FC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07794-5b46-46c8-840b-941d4a74c2ef"/>
    <ds:schemaRef ds:uri="55616b4c-fc36-487c-bd45-8e83e229c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EF0F9-6848-4EF9-96BD-7A5350ACEC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Franek</dc:creator>
  <cp:keywords/>
  <dc:description/>
  <cp:lastModifiedBy>Andrea Svobodová</cp:lastModifiedBy>
  <cp:revision>2</cp:revision>
  <dcterms:created xsi:type="dcterms:W3CDTF">2022-01-07T13:55:00Z</dcterms:created>
  <dcterms:modified xsi:type="dcterms:W3CDTF">2022-01-0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19900</vt:r8>
  </property>
  <property fmtid="{D5CDD505-2E9C-101B-9397-08002B2CF9AE}" pid="3" name="ContentTypeId">
    <vt:lpwstr>0x01010035724B503D585B4FBD839C20E2379786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